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B8727" w14:textId="77777777" w:rsidR="00507C15" w:rsidRPr="009E3143" w:rsidRDefault="00312EA0" w:rsidP="00EC5962">
      <w:pPr>
        <w:pStyle w:val="Standard"/>
        <w:jc w:val="center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noProof/>
          <w:sz w:val="22"/>
          <w:szCs w:val="22"/>
          <w:lang w:eastAsia="sv-SE" w:bidi="ar-SA"/>
        </w:rPr>
        <w:drawing>
          <wp:inline distT="0" distB="0" distL="0" distR="0" wp14:anchorId="5757D474" wp14:editId="5F7E3F3B">
            <wp:extent cx="1314449" cy="1362071"/>
            <wp:effectExtent l="0" t="0" r="1" b="0"/>
            <wp:docPr id="1" name="Bil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49" cy="13620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70A323D" w14:textId="77777777" w:rsidR="000D0121" w:rsidRPr="009E3143" w:rsidRDefault="000D0121" w:rsidP="00EC5962">
      <w:pPr>
        <w:pStyle w:val="Standard"/>
        <w:rPr>
          <w:rFonts w:asciiTheme="minorHAnsi" w:hAnsiTheme="minorHAnsi" w:cstheme="minorHAnsi"/>
          <w:b/>
          <w:sz w:val="22"/>
          <w:szCs w:val="22"/>
        </w:rPr>
      </w:pPr>
    </w:p>
    <w:p w14:paraId="62AC9C90" w14:textId="049DF972" w:rsidR="00507C15" w:rsidRPr="009E3143" w:rsidRDefault="005810D6" w:rsidP="00F961FA">
      <w:pPr>
        <w:pStyle w:val="Rubrik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ruktion för städ i hallen under veckodagar</w:t>
      </w:r>
    </w:p>
    <w:p w14:paraId="12FF1F66" w14:textId="77777777" w:rsidR="00507C15" w:rsidRPr="009E3143" w:rsidRDefault="00507C15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1F2EB8E8" w14:textId="77777777" w:rsidR="00F963ED" w:rsidRPr="00F963ED" w:rsidRDefault="00F963ED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963ED">
        <w:rPr>
          <w:rFonts w:asciiTheme="minorHAnsi" w:hAnsiTheme="minorHAnsi" w:cstheme="minorHAnsi"/>
          <w:b/>
          <w:bCs/>
          <w:sz w:val="22"/>
          <w:szCs w:val="22"/>
        </w:rPr>
        <w:t>Ansvar</w:t>
      </w:r>
    </w:p>
    <w:p w14:paraId="5E78621D" w14:textId="4EBA893F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Alla funktionärer ska vara minst 15 år fyllda. Det ska alltid finnas minst en vuxen på plats i hallen som är handledare/vuxen på plats.</w:t>
      </w:r>
    </w:p>
    <w:p w14:paraId="4B58D777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2A4EBD69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I ansvaret ingår att:</w:t>
      </w:r>
    </w:p>
    <w:p w14:paraId="6F0A4BAE" w14:textId="4D6D0F0D" w:rsidR="00F963ED" w:rsidRDefault="005810D6" w:rsidP="00F963ED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 till att hallen är snygg och ren</w:t>
      </w:r>
      <w:r w:rsidR="003A55EB">
        <w:rPr>
          <w:rFonts w:asciiTheme="minorHAnsi" w:hAnsiTheme="minorHAnsi" w:cstheme="minorHAnsi"/>
          <w:sz w:val="22"/>
          <w:szCs w:val="22"/>
        </w:rPr>
        <w:t xml:space="preserve"> tillsammans med </w:t>
      </w:r>
      <w:proofErr w:type="spellStart"/>
      <w:r w:rsidR="003A55EB"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 w:rsidR="003A55EB">
        <w:rPr>
          <w:rFonts w:asciiTheme="minorHAnsi" w:hAnsiTheme="minorHAnsi" w:cstheme="minorHAnsi"/>
          <w:sz w:val="22"/>
          <w:szCs w:val="22"/>
        </w:rPr>
        <w:t>.</w:t>
      </w:r>
    </w:p>
    <w:p w14:paraId="1F0AD061" w14:textId="08DCCD72" w:rsidR="005810D6" w:rsidRDefault="005810D6" w:rsidP="00F963ED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äda enligt instruktion nedan. </w:t>
      </w:r>
    </w:p>
    <w:p w14:paraId="19C23920" w14:textId="304CE571" w:rsidR="005810D6" w:rsidRDefault="005810D6" w:rsidP="005810D6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110AE91C" w14:textId="53F2529D" w:rsidR="005810D6" w:rsidRPr="005810D6" w:rsidRDefault="005810D6" w:rsidP="005810D6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206830081"/>
      <w:r w:rsidRPr="005810D6">
        <w:rPr>
          <w:rFonts w:asciiTheme="minorHAnsi" w:hAnsiTheme="minorHAnsi" w:cstheme="minorHAnsi"/>
          <w:b/>
          <w:bCs/>
          <w:sz w:val="22"/>
          <w:szCs w:val="22"/>
        </w:rPr>
        <w:t>Öppettider</w:t>
      </w:r>
    </w:p>
    <w:p w14:paraId="7637E7FB" w14:textId="7655787E" w:rsidR="00A14CF9" w:rsidRDefault="005810D6" w:rsidP="00A14CF9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Öppettider vardagar är 17.00 – 21.00* </w:t>
      </w:r>
    </w:p>
    <w:p w14:paraId="1CF5EBF0" w14:textId="0084B8EA" w:rsidR="00A14CF9" w:rsidRPr="00A14CF9" w:rsidRDefault="00A14CF9" w:rsidP="00A14CF9">
      <w:pPr>
        <w:rPr>
          <w:rFonts w:asciiTheme="minorHAnsi" w:hAnsiTheme="minorHAnsi" w:cstheme="minorHAnsi"/>
          <w:sz w:val="22"/>
          <w:szCs w:val="22"/>
        </w:rPr>
      </w:pPr>
      <w:r w:rsidRPr="00A14CF9">
        <w:rPr>
          <w:rFonts w:asciiTheme="minorHAnsi" w:hAnsiTheme="minorHAnsi" w:cstheme="minorHAnsi"/>
          <w:sz w:val="22"/>
          <w:szCs w:val="22"/>
        </w:rPr>
        <w:t xml:space="preserve">*Det är okej att avsluta passet kl. 20.00 om det inte är någon pågående match och alla barn och ungdomar som inte tränar har lämnat hallen. </w:t>
      </w:r>
    </w:p>
    <w:bookmarkEnd w:id="0"/>
    <w:p w14:paraId="79065808" w14:textId="3E9CF8D7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2703338A" w14:textId="48E7BF1F" w:rsidR="005810D6" w:rsidRPr="005810D6" w:rsidRDefault="005810D6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5810D6">
        <w:rPr>
          <w:rFonts w:asciiTheme="minorHAnsi" w:hAnsiTheme="minorHAnsi" w:cstheme="minorHAnsi"/>
          <w:b/>
          <w:bCs/>
          <w:sz w:val="22"/>
          <w:szCs w:val="22"/>
        </w:rPr>
        <w:t>Instruktion</w:t>
      </w:r>
    </w:p>
    <w:p w14:paraId="7B444A1D" w14:textId="77777777" w:rsidR="005810D6" w:rsidRDefault="00F963ED" w:rsidP="00F963ED">
      <w:pPr>
        <w:rPr>
          <w:rFonts w:asciiTheme="minorHAnsi" w:hAnsiTheme="minorHAnsi" w:cstheme="minorHAnsi"/>
          <w:sz w:val="22"/>
          <w:szCs w:val="22"/>
          <w:u w:val="single"/>
        </w:rPr>
      </w:pPr>
      <w:r w:rsidRPr="00235212">
        <w:rPr>
          <w:rFonts w:asciiTheme="minorHAnsi" w:hAnsiTheme="minorHAnsi" w:cstheme="minorHAnsi"/>
          <w:sz w:val="22"/>
          <w:szCs w:val="22"/>
          <w:u w:val="single"/>
        </w:rPr>
        <w:t xml:space="preserve">Varje dag se till så att det är rent och snyggt i hallen. </w:t>
      </w:r>
    </w:p>
    <w:p w14:paraId="16335B66" w14:textId="7EB69B48" w:rsidR="005810D6" w:rsidRDefault="005810D6" w:rsidP="00F963E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 samtliga ytor t</w:t>
      </w:r>
      <w:r w:rsidR="00F963ED" w:rsidRPr="005810D6">
        <w:rPr>
          <w:rFonts w:asciiTheme="minorHAnsi" w:hAnsiTheme="minorHAnsi" w:cstheme="minorHAnsi"/>
          <w:sz w:val="22"/>
          <w:szCs w:val="22"/>
        </w:rPr>
        <w:t>öm p</w:t>
      </w:r>
      <w:r w:rsidR="00F963ED" w:rsidRPr="004438DD">
        <w:rPr>
          <w:rFonts w:asciiTheme="minorHAnsi" w:hAnsiTheme="minorHAnsi" w:cstheme="minorHAnsi"/>
          <w:sz w:val="22"/>
          <w:szCs w:val="22"/>
        </w:rPr>
        <w:t>apperskorgar</w:t>
      </w:r>
      <w:r>
        <w:rPr>
          <w:rFonts w:asciiTheme="minorHAnsi" w:hAnsiTheme="minorHAnsi" w:cstheme="minorHAnsi"/>
          <w:sz w:val="22"/>
          <w:szCs w:val="22"/>
        </w:rPr>
        <w:t xml:space="preserve"> och</w:t>
      </w:r>
      <w:r w:rsidR="00F963ED" w:rsidRPr="004438DD">
        <w:rPr>
          <w:rFonts w:asciiTheme="minorHAnsi" w:hAnsiTheme="minorHAnsi" w:cstheme="minorHAnsi"/>
          <w:sz w:val="22"/>
          <w:szCs w:val="22"/>
        </w:rPr>
        <w:t xml:space="preserve"> plocka upp skrä</w:t>
      </w:r>
      <w:r>
        <w:rPr>
          <w:rFonts w:asciiTheme="minorHAnsi" w:hAnsiTheme="minorHAnsi" w:cstheme="minorHAnsi"/>
          <w:sz w:val="22"/>
          <w:szCs w:val="22"/>
        </w:rPr>
        <w:t xml:space="preserve">p. </w:t>
      </w:r>
    </w:p>
    <w:p w14:paraId="026B9635" w14:textId="4221652E" w:rsidR="005810D6" w:rsidRDefault="005810D6" w:rsidP="00F963E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</w:t>
      </w:r>
      <w:r w:rsidR="00F963ED" w:rsidRPr="004438DD">
        <w:rPr>
          <w:rFonts w:asciiTheme="minorHAnsi" w:hAnsiTheme="minorHAnsi" w:cstheme="minorHAnsi"/>
          <w:sz w:val="22"/>
          <w:szCs w:val="22"/>
        </w:rPr>
        <w:t>yll på tvål och papper på toaletterna vid behov.</w:t>
      </w:r>
      <w:r>
        <w:rPr>
          <w:rFonts w:asciiTheme="minorHAnsi" w:hAnsiTheme="minorHAnsi" w:cstheme="minorHAnsi"/>
          <w:sz w:val="22"/>
          <w:szCs w:val="22"/>
        </w:rPr>
        <w:t xml:space="preserve"> Ingen övrig städning görs i o</w:t>
      </w:r>
      <w:r w:rsidR="004438DD">
        <w:rPr>
          <w:rFonts w:asciiTheme="minorHAnsi" w:hAnsiTheme="minorHAnsi" w:cstheme="minorHAnsi"/>
          <w:sz w:val="22"/>
          <w:szCs w:val="22"/>
        </w:rPr>
        <w:t>mklädningsrum och toaletter.</w:t>
      </w:r>
      <w:r w:rsidR="00A96A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8C7F6FE" w14:textId="77777777" w:rsidR="005810D6" w:rsidRDefault="00A96ABD" w:rsidP="00F963E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t finns toaletter och omklädningsrum under bortre läktaren, vid behov töm även dessa papperskorgar, plocka upp skräp och fyll på med tvål och papper. </w:t>
      </w:r>
      <w:r w:rsidR="004438D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51CD8D" w14:textId="77777777" w:rsidR="005810D6" w:rsidRDefault="005810D6" w:rsidP="00F963ED">
      <w:pPr>
        <w:rPr>
          <w:rFonts w:asciiTheme="minorHAnsi" w:hAnsiTheme="minorHAnsi" w:cstheme="minorHAnsi"/>
          <w:sz w:val="22"/>
          <w:szCs w:val="22"/>
        </w:rPr>
      </w:pPr>
    </w:p>
    <w:p w14:paraId="0FF59260" w14:textId="7A30D65F" w:rsidR="005F1D29" w:rsidRPr="005810D6" w:rsidRDefault="005810D6" w:rsidP="00F963ED">
      <w:pPr>
        <w:rPr>
          <w:rFonts w:asciiTheme="minorHAnsi" w:hAnsiTheme="minorHAnsi" w:cstheme="minorHAnsi"/>
          <w:sz w:val="22"/>
          <w:szCs w:val="22"/>
          <w:u w:val="single"/>
        </w:rPr>
      </w:pPr>
      <w:r w:rsidRPr="005810D6">
        <w:rPr>
          <w:rFonts w:asciiTheme="minorHAnsi" w:hAnsiTheme="minorHAnsi" w:cstheme="minorHAnsi"/>
          <w:sz w:val="22"/>
          <w:szCs w:val="22"/>
          <w:u w:val="single"/>
        </w:rPr>
        <w:t>F</w:t>
      </w:r>
      <w:r w:rsidR="00F963ED" w:rsidRPr="005810D6">
        <w:rPr>
          <w:rFonts w:asciiTheme="minorHAnsi" w:hAnsiTheme="minorHAnsi" w:cstheme="minorHAnsi"/>
          <w:sz w:val="22"/>
          <w:szCs w:val="22"/>
          <w:u w:val="single"/>
        </w:rPr>
        <w:t>öljande saker göras på respektive dag:</w:t>
      </w:r>
    </w:p>
    <w:p w14:paraId="093B1534" w14:textId="77777777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Måndag</w:t>
      </w:r>
    </w:p>
    <w:p w14:paraId="3AA923DD" w14:textId="77777777" w:rsidR="00F963ED" w:rsidRPr="004438DD" w:rsidRDefault="00F963ED" w:rsidP="005F236C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Storstäda i glasburen – torka av bord, hyllor och stolar. Sopa av och svabba golvet. </w:t>
      </w:r>
    </w:p>
    <w:p w14:paraId="05D1A311" w14:textId="77777777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Tisdag</w:t>
      </w:r>
    </w:p>
    <w:p w14:paraId="33F11771" w14:textId="2391BDE9" w:rsidR="005F236C" w:rsidRPr="00496E44" w:rsidRDefault="00F963ED" w:rsidP="00496E4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>Andra våningen vid A-hallen, våningen ovanför (</w:t>
      </w:r>
      <w:proofErr w:type="spellStart"/>
      <w:r w:rsidRPr="004438DD">
        <w:rPr>
          <w:rFonts w:asciiTheme="minorHAnsi" w:hAnsiTheme="minorHAnsi" w:cstheme="minorHAnsi"/>
          <w:sz w:val="22"/>
          <w:szCs w:val="22"/>
        </w:rPr>
        <w:t>räkhyllan</w:t>
      </w:r>
      <w:proofErr w:type="spellEnd"/>
      <w:r w:rsidRPr="004438DD">
        <w:rPr>
          <w:rFonts w:asciiTheme="minorHAnsi" w:hAnsiTheme="minorHAnsi" w:cstheme="minorHAnsi"/>
          <w:sz w:val="22"/>
          <w:szCs w:val="22"/>
        </w:rPr>
        <w:t xml:space="preserve">) och konferensrummen på tredje våningen ovanför </w:t>
      </w:r>
      <w:proofErr w:type="spellStart"/>
      <w:r w:rsidRPr="004438DD">
        <w:rPr>
          <w:rFonts w:asciiTheme="minorHAnsi" w:hAnsiTheme="minorHAnsi" w:cstheme="minorHAnsi"/>
          <w:sz w:val="22"/>
          <w:szCs w:val="22"/>
        </w:rPr>
        <w:t>räkhyllan</w:t>
      </w:r>
      <w:proofErr w:type="spellEnd"/>
      <w:r w:rsidRPr="004438DD">
        <w:rPr>
          <w:rFonts w:asciiTheme="minorHAnsi" w:hAnsiTheme="minorHAnsi" w:cstheme="minorHAnsi"/>
          <w:sz w:val="22"/>
          <w:szCs w:val="22"/>
        </w:rPr>
        <w:t xml:space="preserve"> – torka av alla bord och stolar. Sopa av och svabba golven. </w:t>
      </w:r>
    </w:p>
    <w:p w14:paraId="2459149B" w14:textId="54D61504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Onsdag</w:t>
      </w:r>
    </w:p>
    <w:p w14:paraId="08783695" w14:textId="77777777" w:rsidR="00F963ED" w:rsidRPr="004438DD" w:rsidRDefault="00F963ED" w:rsidP="005F236C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Sopa och svabba golven runt planerna i B- och C-hallen (vid bänkarna) samt under trappan och uppe på läktaren i C-hallen. </w:t>
      </w:r>
    </w:p>
    <w:p w14:paraId="06D2B56B" w14:textId="77777777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Torsdag</w:t>
      </w:r>
    </w:p>
    <w:p w14:paraId="5C8681B1" w14:textId="77777777" w:rsidR="00F963ED" w:rsidRPr="004438DD" w:rsidRDefault="00F963ED" w:rsidP="005F236C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Sopa och svabba båda läktarna i A-hallen. </w:t>
      </w:r>
    </w:p>
    <w:p w14:paraId="6CDA6385" w14:textId="77777777" w:rsidR="003A55EB" w:rsidRDefault="003A55EB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2F2A4981" w14:textId="3E7014CA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lastRenderedPageBreak/>
        <w:t>Fredag</w:t>
      </w:r>
    </w:p>
    <w:p w14:paraId="0452AA6A" w14:textId="74BA588B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Sopa och svabba korridoren från entrén bort till C-hallen plus trapporna upp till A-hallen. Torka av soffor och bord i entrén med våt trasa. </w:t>
      </w:r>
    </w:p>
    <w:p w14:paraId="72606219" w14:textId="77777777" w:rsidR="00F963ED" w:rsidRPr="004438D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76A03EC2" w14:textId="77777777" w:rsidR="00F963ED" w:rsidRPr="005810D6" w:rsidRDefault="00F963ED" w:rsidP="00F963ED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5810D6">
        <w:rPr>
          <w:rFonts w:asciiTheme="minorHAnsi" w:hAnsiTheme="minorHAnsi" w:cstheme="minorHAnsi"/>
          <w:b/>
          <w:bCs/>
          <w:i/>
          <w:iCs/>
          <w:sz w:val="22"/>
          <w:szCs w:val="22"/>
        </w:rPr>
        <w:t>Städredskap och -material</w:t>
      </w:r>
    </w:p>
    <w:p w14:paraId="78F1DA29" w14:textId="42254D88" w:rsidR="005810D6" w:rsidRDefault="005810D6" w:rsidP="001F13E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ädvagn, r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edskap, papper och tvål finns i </w:t>
      </w:r>
      <w:proofErr w:type="spellStart"/>
      <w:r w:rsidR="001F13EC" w:rsidRPr="003F73B4">
        <w:rPr>
          <w:rFonts w:asciiTheme="minorHAnsi" w:hAnsiTheme="minorHAnsi" w:cstheme="minorHAnsi"/>
          <w:sz w:val="22"/>
          <w:szCs w:val="22"/>
        </w:rPr>
        <w:t>städrummet</w:t>
      </w:r>
      <w:proofErr w:type="spellEnd"/>
      <w:r w:rsidR="001F13EC" w:rsidRPr="003F73B4">
        <w:rPr>
          <w:rFonts w:asciiTheme="minorHAnsi" w:hAnsiTheme="minorHAnsi" w:cstheme="minorHAnsi"/>
          <w:sz w:val="22"/>
          <w:szCs w:val="22"/>
        </w:rPr>
        <w:t xml:space="preserve"> i korridoren </w:t>
      </w:r>
      <w:r>
        <w:rPr>
          <w:rFonts w:asciiTheme="minorHAnsi" w:hAnsiTheme="minorHAnsi" w:cstheme="minorHAnsi"/>
          <w:sz w:val="22"/>
          <w:szCs w:val="22"/>
        </w:rPr>
        <w:t xml:space="preserve">till vänster från entré, </w:t>
      </w:r>
      <w:r w:rsidR="001F13EC" w:rsidRPr="003F73B4">
        <w:rPr>
          <w:rFonts w:asciiTheme="minorHAnsi" w:hAnsiTheme="minorHAnsi" w:cstheme="minorHAnsi"/>
          <w:sz w:val="22"/>
          <w:szCs w:val="22"/>
        </w:rPr>
        <w:t>första dörren på högersida, mitt emot omklädningsrumme</w:t>
      </w:r>
      <w:r>
        <w:rPr>
          <w:rFonts w:asciiTheme="minorHAnsi" w:hAnsiTheme="minorHAnsi" w:cstheme="minorHAnsi"/>
          <w:sz w:val="22"/>
          <w:szCs w:val="22"/>
        </w:rPr>
        <w:t>n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61D2EE8" w14:textId="13A34099" w:rsidR="001F13EC" w:rsidRPr="003A55EB" w:rsidRDefault="001F13EC" w:rsidP="001F13EC">
      <w:pPr>
        <w:rPr>
          <w:rFonts w:asciiTheme="minorHAnsi" w:hAnsiTheme="minorHAnsi" w:cstheme="minorHAnsi"/>
          <w:sz w:val="22"/>
          <w:szCs w:val="22"/>
        </w:rPr>
      </w:pPr>
      <w:r w:rsidRPr="003A55EB">
        <w:rPr>
          <w:rFonts w:asciiTheme="minorHAnsi" w:hAnsiTheme="minorHAnsi" w:cstheme="minorHAnsi"/>
          <w:sz w:val="22"/>
          <w:szCs w:val="22"/>
        </w:rPr>
        <w:t xml:space="preserve">Det finns också ett rum vid A-hallens kortsida mot entrén, under trappan som går upp till läktaren. </w:t>
      </w:r>
    </w:p>
    <w:p w14:paraId="00006EA5" w14:textId="1461B504" w:rsidR="00F465BC" w:rsidRDefault="005810D6" w:rsidP="00F465B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="001F13EC" w:rsidRPr="003F73B4">
        <w:rPr>
          <w:rFonts w:asciiTheme="minorHAnsi" w:hAnsiTheme="minorHAnsi" w:cstheme="minorHAnsi"/>
          <w:sz w:val="22"/>
          <w:szCs w:val="22"/>
        </w:rPr>
        <w:t>n andra städvagn finns på andra våningen</w:t>
      </w:r>
      <w:r w:rsidR="00555E88">
        <w:rPr>
          <w:rFonts w:asciiTheme="minorHAnsi" w:hAnsiTheme="minorHAnsi" w:cstheme="minorHAnsi"/>
          <w:sz w:val="22"/>
          <w:szCs w:val="22"/>
        </w:rPr>
        <w:t xml:space="preserve"> i A-hallen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 som </w:t>
      </w:r>
      <w:r w:rsidR="00555E88">
        <w:rPr>
          <w:rFonts w:asciiTheme="minorHAnsi" w:hAnsiTheme="minorHAnsi" w:cstheme="minorHAnsi"/>
          <w:sz w:val="22"/>
          <w:szCs w:val="22"/>
        </w:rPr>
        <w:t>kan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 användas när vi städar i A-hallen. </w:t>
      </w:r>
      <w:r w:rsidR="00555E88">
        <w:rPr>
          <w:rFonts w:asciiTheme="minorHAnsi" w:hAnsiTheme="minorHAnsi" w:cstheme="minorHAnsi"/>
          <w:sz w:val="22"/>
          <w:szCs w:val="22"/>
        </w:rPr>
        <w:t xml:space="preserve">Om något är slut på städvagnen när du ska avsluta ditt pass, fyll på. </w:t>
      </w:r>
    </w:p>
    <w:p w14:paraId="49452066" w14:textId="77777777" w:rsidR="00F465BC" w:rsidRDefault="00F465BC" w:rsidP="00F465BC">
      <w:pPr>
        <w:rPr>
          <w:rFonts w:asciiTheme="minorHAnsi" w:hAnsiTheme="minorHAnsi" w:cstheme="minorHAnsi"/>
          <w:sz w:val="22"/>
          <w:szCs w:val="22"/>
        </w:rPr>
      </w:pPr>
    </w:p>
    <w:p w14:paraId="435FE75F" w14:textId="31D97F96" w:rsidR="00B91AFE" w:rsidRPr="004438DD" w:rsidRDefault="00B91AFE" w:rsidP="00F465BC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eastAsia="Times New Roman"/>
          <w:noProof/>
        </w:rPr>
        <w:drawing>
          <wp:inline distT="0" distB="0" distL="0" distR="0" wp14:anchorId="45323A64" wp14:editId="2E188D2A">
            <wp:extent cx="1720850" cy="2293032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616" cy="230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0FED7" w14:textId="77777777" w:rsidR="00F963ED" w:rsidRPr="004438D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4EFD6415" w14:textId="77777777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Skräp</w:t>
      </w:r>
    </w:p>
    <w:p w14:paraId="4A708728" w14:textId="116E5847" w:rsidR="00555E88" w:rsidRDefault="005F1D29" w:rsidP="003A55EB">
      <w:pPr>
        <w:rPr>
          <w:rFonts w:asciiTheme="minorHAnsi" w:hAnsiTheme="minorHAnsi" w:cstheme="minorHAnsi"/>
          <w:sz w:val="22"/>
          <w:szCs w:val="22"/>
        </w:rPr>
      </w:pPr>
      <w:r w:rsidRPr="003F73B4">
        <w:rPr>
          <w:rFonts w:asciiTheme="minorHAnsi" w:hAnsiTheme="minorHAnsi" w:cstheme="minorHAnsi"/>
          <w:sz w:val="22"/>
          <w:szCs w:val="22"/>
        </w:rPr>
        <w:t xml:space="preserve">Skräpet slängs i soprummet som finns innanför plåtdörren utanför caféet vid parkeringen. Nyckeln finns i personalmatsalen på </w:t>
      </w:r>
      <w:proofErr w:type="gramStart"/>
      <w:r w:rsidRPr="003F73B4">
        <w:rPr>
          <w:rFonts w:asciiTheme="minorHAnsi" w:hAnsiTheme="minorHAnsi" w:cstheme="minorHAnsi"/>
          <w:sz w:val="22"/>
          <w:szCs w:val="22"/>
        </w:rPr>
        <w:t>2:a</w:t>
      </w:r>
      <w:proofErr w:type="gramEnd"/>
      <w:r w:rsidRPr="003F73B4">
        <w:rPr>
          <w:rFonts w:asciiTheme="minorHAnsi" w:hAnsiTheme="minorHAnsi" w:cstheme="minorHAnsi"/>
          <w:sz w:val="22"/>
          <w:szCs w:val="22"/>
        </w:rPr>
        <w:t xml:space="preserve"> våningen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80B51">
        <w:rPr>
          <w:rFonts w:asciiTheme="minorHAnsi" w:hAnsiTheme="minorHAnsi" w:cstheme="minorHAnsi"/>
          <w:b/>
          <w:bCs/>
          <w:sz w:val="22"/>
          <w:szCs w:val="22"/>
        </w:rPr>
        <w:t xml:space="preserve">till höger när du kommer in i personalmatsalen finns ett nyckelskåp, se bild. Här i finns nycklar för soprummet, </w:t>
      </w:r>
      <w:r w:rsidR="00555E88">
        <w:rPr>
          <w:rFonts w:asciiTheme="minorHAnsi" w:hAnsiTheme="minorHAnsi" w:cstheme="minorHAnsi"/>
          <w:b/>
          <w:bCs/>
          <w:sz w:val="22"/>
          <w:szCs w:val="22"/>
        </w:rPr>
        <w:t>och även</w:t>
      </w:r>
      <w:r w:rsidRPr="00480B51">
        <w:rPr>
          <w:rFonts w:asciiTheme="minorHAnsi" w:hAnsiTheme="minorHAnsi" w:cstheme="minorHAnsi"/>
          <w:b/>
          <w:bCs/>
          <w:sz w:val="22"/>
          <w:szCs w:val="22"/>
        </w:rPr>
        <w:t xml:space="preserve"> nyckel till </w:t>
      </w:r>
      <w:proofErr w:type="spellStart"/>
      <w:r w:rsidRPr="00480B51">
        <w:rPr>
          <w:rFonts w:asciiTheme="minorHAnsi" w:hAnsiTheme="minorHAnsi" w:cstheme="minorHAnsi"/>
          <w:b/>
          <w:bCs/>
          <w:sz w:val="22"/>
          <w:szCs w:val="22"/>
        </w:rPr>
        <w:t>Torky</w:t>
      </w:r>
      <w:proofErr w:type="spellEnd"/>
      <w:r w:rsidRPr="00480B51">
        <w:rPr>
          <w:rFonts w:asciiTheme="minorHAnsi" w:hAnsiTheme="minorHAnsi" w:cstheme="minorHAnsi"/>
          <w:b/>
          <w:bCs/>
          <w:sz w:val="22"/>
          <w:szCs w:val="22"/>
        </w:rPr>
        <w:t xml:space="preserve"> pappershållar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3F73B4">
        <w:rPr>
          <w:rFonts w:asciiTheme="minorHAnsi" w:hAnsiTheme="minorHAnsi" w:cstheme="minorHAnsi"/>
          <w:sz w:val="22"/>
          <w:szCs w:val="22"/>
        </w:rPr>
        <w:t xml:space="preserve"> </w:t>
      </w:r>
      <w:r w:rsidR="003A55EB">
        <w:rPr>
          <w:rFonts w:asciiTheme="minorHAnsi" w:hAnsiTheme="minorHAnsi" w:cstheme="minorHAnsi"/>
          <w:sz w:val="22"/>
          <w:szCs w:val="22"/>
        </w:rPr>
        <w:t>Är nyckeln till soprummet borta, titta i café alternativt ställ sopsäckarna i korta korridoren A-hallen mot tjejernas omklädningsrum.</w:t>
      </w:r>
    </w:p>
    <w:p w14:paraId="100E5F95" w14:textId="3D1E31FD" w:rsidR="005F1D29" w:rsidRDefault="005F1D29" w:rsidP="005F1D29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27592A0" wp14:editId="4386C025">
            <wp:extent cx="719385" cy="958715"/>
            <wp:effectExtent l="0" t="0" r="508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244" cy="978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8E2150" w14:textId="18452B7A" w:rsidR="0011589C" w:rsidRDefault="0011589C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4DC32B30" w14:textId="308DBFAC" w:rsidR="00507C15" w:rsidRPr="001F13EC" w:rsidRDefault="00312EA0" w:rsidP="001F13EC">
      <w:pPr>
        <w:pStyle w:val="Standard"/>
        <w:jc w:val="center"/>
        <w:rPr>
          <w:rFonts w:asciiTheme="minorHAnsi" w:hAnsiTheme="minorHAnsi" w:cstheme="minorHAnsi"/>
          <w:sz w:val="44"/>
          <w:szCs w:val="44"/>
        </w:rPr>
      </w:pPr>
      <w:r w:rsidRPr="001F13EC">
        <w:rPr>
          <w:rFonts w:asciiTheme="minorHAnsi" w:hAnsiTheme="minorHAnsi" w:cstheme="minorHAnsi"/>
          <w:b/>
          <w:sz w:val="44"/>
          <w:szCs w:val="44"/>
        </w:rPr>
        <w:t>Lycka till!</w:t>
      </w:r>
      <w:r w:rsidR="00EC5962" w:rsidRPr="001F13EC">
        <w:rPr>
          <w:rFonts w:asciiTheme="minorHAnsi" w:hAnsiTheme="minorHAnsi" w:cstheme="minorHAnsi"/>
          <w:b/>
          <w:sz w:val="44"/>
          <w:szCs w:val="44"/>
        </w:rPr>
        <w:t xml:space="preserve"> </w:t>
      </w:r>
    </w:p>
    <w:p w14:paraId="77411A93" w14:textId="77777777" w:rsidR="001F13EC" w:rsidRDefault="001F13EC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3A502934" w14:textId="77777777" w:rsidR="00932583" w:rsidRDefault="00932583" w:rsidP="00932583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sz w:val="22"/>
          <w:szCs w:val="22"/>
        </w:rPr>
        <w:t xml:space="preserve">Vid frågor eller problem kan ni vända er till </w:t>
      </w:r>
      <w:r>
        <w:rPr>
          <w:rFonts w:asciiTheme="minorHAnsi" w:hAnsiTheme="minorHAnsi" w:cstheme="minorHAnsi"/>
          <w:sz w:val="22"/>
          <w:szCs w:val="22"/>
        </w:rPr>
        <w:t xml:space="preserve">lagets arrangemangsansvarig eller stora </w:t>
      </w:r>
      <w:r w:rsidRPr="009E3143">
        <w:rPr>
          <w:rFonts w:asciiTheme="minorHAnsi" w:hAnsiTheme="minorHAnsi" w:cstheme="minorHAnsi"/>
          <w:sz w:val="22"/>
          <w:szCs w:val="22"/>
        </w:rPr>
        <w:t>arrangemangsgruppen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04986A9" w14:textId="77777777" w:rsidR="00932583" w:rsidRPr="009E3143" w:rsidRDefault="00932583" w:rsidP="00932583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Pr="009E3143">
        <w:rPr>
          <w:rFonts w:asciiTheme="minorHAnsi" w:hAnsiTheme="minorHAnsi" w:cstheme="minorHAnsi"/>
          <w:sz w:val="22"/>
          <w:szCs w:val="22"/>
        </w:rPr>
        <w:t>ynpunkter på vad som eventuellt saknas eller kan förbättras</w:t>
      </w:r>
      <w:r>
        <w:rPr>
          <w:rFonts w:asciiTheme="minorHAnsi" w:hAnsiTheme="minorHAnsi" w:cstheme="minorHAnsi"/>
          <w:sz w:val="22"/>
          <w:szCs w:val="22"/>
        </w:rPr>
        <w:t xml:space="preserve"> skickas till Per </w:t>
      </w:r>
      <w:proofErr w:type="spellStart"/>
      <w:r>
        <w:rPr>
          <w:rFonts w:asciiTheme="minorHAnsi" w:hAnsiTheme="minorHAnsi" w:cstheme="minorHAnsi"/>
          <w:sz w:val="22"/>
          <w:szCs w:val="22"/>
        </w:rPr>
        <w:t>Carol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ch/eller Caroline Olsson.</w:t>
      </w:r>
    </w:p>
    <w:p w14:paraId="0FBFC1E9" w14:textId="77777777" w:rsidR="00932583" w:rsidRDefault="00932583" w:rsidP="00932583">
      <w:pP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5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E3143">
        <w:rPr>
          <w:rStyle w:val="Hyperlnk"/>
          <w:rFonts w:asciiTheme="minorHAnsi" w:hAnsiTheme="minorHAnsi" w:cstheme="minorHAnsi"/>
          <w:sz w:val="22"/>
          <w:szCs w:val="22"/>
          <w:u w:val="none"/>
        </w:rPr>
        <w:tab/>
      </w:r>
      <w:r w:rsidRPr="009E3143"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Mobil: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070-173 30 20</w:t>
      </w:r>
    </w:p>
    <w:p w14:paraId="4A7ECA2E" w14:textId="77777777" w:rsidR="00932583" w:rsidRPr="009E3143" w:rsidRDefault="00932583" w:rsidP="00932583">
      <w:pPr>
        <w:rPr>
          <w:rFonts w:asciiTheme="minorHAnsi" w:hAnsiTheme="minorHAnsi" w:cstheme="minorHAnsi"/>
          <w:sz w:val="22"/>
          <w:szCs w:val="22"/>
        </w:rPr>
      </w:pP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Per </w:t>
      </w:r>
      <w:proofErr w:type="spellStart"/>
      <w:proofErr w:type="gramStart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Carolan</w:t>
      </w:r>
      <w:proofErr w:type="spell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,</w:t>
      </w:r>
      <w:proofErr w:type="gram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hyperlink r:id="rId16" w:history="1">
        <w:r w:rsidRPr="00E52C8B">
          <w:rPr>
            <w:rStyle w:val="Hyperlnk"/>
            <w:rFonts w:asciiTheme="minorHAnsi" w:hAnsiTheme="minorHAnsi" w:cstheme="minorHAnsi"/>
            <w:sz w:val="22"/>
            <w:szCs w:val="22"/>
          </w:rPr>
          <w:t>per.carolan@gmail.com</w:t>
        </w:r>
      </w:hyperlink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ab/>
        <w:t>Mobil: 070-621 93 55</w:t>
      </w:r>
    </w:p>
    <w:sectPr w:rsidR="00932583" w:rsidRPr="009E3143" w:rsidSect="00E76892">
      <w:headerReference w:type="default" r:id="rId17"/>
      <w:footerReference w:type="default" r:id="rId18"/>
      <w:pgSz w:w="11906" w:h="16838"/>
      <w:pgMar w:top="1135" w:right="1983" w:bottom="2552" w:left="1985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3D5B" w14:textId="77777777" w:rsidR="00856034" w:rsidRDefault="00856034">
      <w:r>
        <w:separator/>
      </w:r>
    </w:p>
  </w:endnote>
  <w:endnote w:type="continuationSeparator" w:id="0">
    <w:p w14:paraId="53CA3C3D" w14:textId="77777777" w:rsidR="00856034" w:rsidRDefault="00856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39D7A" w14:textId="77777777" w:rsidR="00B768D1" w:rsidRDefault="00312EA0">
    <w:pPr>
      <w:pStyle w:val="Sidfot"/>
      <w:jc w:val="center"/>
    </w:pPr>
    <w:r>
      <w:rPr>
        <w:sz w:val="16"/>
        <w:szCs w:val="16"/>
      </w:rPr>
      <w:t>Torslanda HK, Torslanda Idrottsväg 3, 423 32 Torslanda</w:t>
    </w:r>
  </w:p>
  <w:p w14:paraId="25585688" w14:textId="77777777" w:rsidR="00B768D1" w:rsidRDefault="00932583">
    <w:pPr>
      <w:pStyle w:val="Sidfot"/>
      <w:jc w:val="center"/>
    </w:pPr>
    <w:hyperlink r:id="rId1" w:history="1">
      <w:r w:rsidR="00312EA0">
        <w:rPr>
          <w:sz w:val="16"/>
          <w:szCs w:val="16"/>
        </w:rPr>
        <w:t>info@torslandahk.com</w:t>
      </w:r>
    </w:hyperlink>
    <w:r w:rsidR="00312EA0">
      <w:rPr>
        <w:sz w:val="16"/>
        <w:szCs w:val="16"/>
      </w:rPr>
      <w:t xml:space="preserve"> , </w:t>
    </w:r>
    <w:hyperlink r:id="rId2" w:history="1">
      <w:r w:rsidR="00312EA0">
        <w:rPr>
          <w:sz w:val="16"/>
          <w:szCs w:val="16"/>
        </w:rPr>
        <w:t>www.torslandahk.com</w:t>
      </w:r>
    </w:hyperlink>
  </w:p>
  <w:p w14:paraId="48FC6F94" w14:textId="77777777" w:rsidR="00B768D1" w:rsidRDefault="00B768D1">
    <w:pPr>
      <w:pStyle w:val="Sidfo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F72EB" w14:textId="77777777" w:rsidR="00856034" w:rsidRDefault="00856034">
      <w:r>
        <w:rPr>
          <w:color w:val="000000"/>
        </w:rPr>
        <w:separator/>
      </w:r>
    </w:p>
  </w:footnote>
  <w:footnote w:type="continuationSeparator" w:id="0">
    <w:p w14:paraId="06F52042" w14:textId="77777777" w:rsidR="00856034" w:rsidRDefault="00856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3CB69" w14:textId="568EBA41" w:rsidR="00F963ED" w:rsidRDefault="003A55EB">
    <w:pPr>
      <w:pStyle w:val="Sidhuvud"/>
    </w:pPr>
    <w:r>
      <w:t>Augusti</w:t>
    </w:r>
    <w:r w:rsidR="005810D6">
      <w:t xml:space="preserve">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6977"/>
    <w:multiLevelType w:val="multilevel"/>
    <w:tmpl w:val="A3847FF8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FC87EAD"/>
    <w:multiLevelType w:val="multilevel"/>
    <w:tmpl w:val="F5A2F760"/>
    <w:styleLink w:val="WWNum5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30113324"/>
    <w:multiLevelType w:val="multilevel"/>
    <w:tmpl w:val="513005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32F21DEB"/>
    <w:multiLevelType w:val="multilevel"/>
    <w:tmpl w:val="CD42DCB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376C7105"/>
    <w:multiLevelType w:val="multilevel"/>
    <w:tmpl w:val="5002C184"/>
    <w:styleLink w:val="WWNum5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3BC402E0"/>
    <w:multiLevelType w:val="hybridMultilevel"/>
    <w:tmpl w:val="02EC84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83041"/>
    <w:multiLevelType w:val="hybridMultilevel"/>
    <w:tmpl w:val="EE9A1C36"/>
    <w:lvl w:ilvl="0" w:tplc="041D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 w15:restartNumberingAfterBreak="0">
    <w:nsid w:val="4BBB0C46"/>
    <w:multiLevelType w:val="multilevel"/>
    <w:tmpl w:val="337EB03C"/>
    <w:styleLink w:val="WWNum4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 w15:restartNumberingAfterBreak="0">
    <w:nsid w:val="4E92742A"/>
    <w:multiLevelType w:val="multilevel"/>
    <w:tmpl w:val="A6E4F8F8"/>
    <w:styleLink w:val="WWNum6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57633999"/>
    <w:multiLevelType w:val="multilevel"/>
    <w:tmpl w:val="D818CDDA"/>
    <w:styleLink w:val="WWNum2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57A22C59"/>
    <w:multiLevelType w:val="hybridMultilevel"/>
    <w:tmpl w:val="312CD042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DCC2B3D"/>
    <w:multiLevelType w:val="hybridMultilevel"/>
    <w:tmpl w:val="68A275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4048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F80D6F"/>
    <w:multiLevelType w:val="multilevel"/>
    <w:tmpl w:val="FE12A668"/>
    <w:styleLink w:val="WWNum3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67C709E5"/>
    <w:multiLevelType w:val="hybridMultilevel"/>
    <w:tmpl w:val="6CA67CE2"/>
    <w:lvl w:ilvl="0" w:tplc="AFF493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8618DB"/>
    <w:multiLevelType w:val="multilevel"/>
    <w:tmpl w:val="995490A6"/>
    <w:styleLink w:val="WWNum7"/>
    <w:lvl w:ilvl="0">
      <w:numFmt w:val="bullet"/>
      <w:lvlText w:val="-"/>
      <w:lvlJc w:val="left"/>
      <w:rPr>
        <w:rFonts w:ascii="Calibri" w:hAnsi="Calibri" w:cs="Calibri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5" w15:restartNumberingAfterBreak="0">
    <w:nsid w:val="72BD1B1B"/>
    <w:multiLevelType w:val="hybridMultilevel"/>
    <w:tmpl w:val="A796B29E"/>
    <w:lvl w:ilvl="0" w:tplc="436839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7"/>
  </w:num>
  <w:num w:numId="5">
    <w:abstractNumId w:val="4"/>
  </w:num>
  <w:num w:numId="6">
    <w:abstractNumId w:val="8"/>
  </w:num>
  <w:num w:numId="7">
    <w:abstractNumId w:val="14"/>
  </w:num>
  <w:num w:numId="8">
    <w:abstractNumId w:val="2"/>
  </w:num>
  <w:num w:numId="9">
    <w:abstractNumId w:val="3"/>
  </w:num>
  <w:num w:numId="10">
    <w:abstractNumId w:val="1"/>
  </w:num>
  <w:num w:numId="11">
    <w:abstractNumId w:val="10"/>
  </w:num>
  <w:num w:numId="12">
    <w:abstractNumId w:val="5"/>
  </w:num>
  <w:num w:numId="13">
    <w:abstractNumId w:val="13"/>
  </w:num>
  <w:num w:numId="14">
    <w:abstractNumId w:val="15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YyNjaxMDSzNDJS0lEKTi0uzszPAykwqwUA2hGbiCwAAAA="/>
  </w:docVars>
  <w:rsids>
    <w:rsidRoot w:val="00507C15"/>
    <w:rsid w:val="000044E6"/>
    <w:rsid w:val="00035A4E"/>
    <w:rsid w:val="00052279"/>
    <w:rsid w:val="00052409"/>
    <w:rsid w:val="00082117"/>
    <w:rsid w:val="0008327A"/>
    <w:rsid w:val="00094BD4"/>
    <w:rsid w:val="000C1539"/>
    <w:rsid w:val="000D0121"/>
    <w:rsid w:val="000F56A9"/>
    <w:rsid w:val="0011589C"/>
    <w:rsid w:val="00136A29"/>
    <w:rsid w:val="001453FC"/>
    <w:rsid w:val="001746C6"/>
    <w:rsid w:val="00177019"/>
    <w:rsid w:val="00193D45"/>
    <w:rsid w:val="00197573"/>
    <w:rsid w:val="001A0F5A"/>
    <w:rsid w:val="001D5574"/>
    <w:rsid w:val="001F13EC"/>
    <w:rsid w:val="001F21B5"/>
    <w:rsid w:val="001F4FDF"/>
    <w:rsid w:val="001F6FA3"/>
    <w:rsid w:val="00212DB0"/>
    <w:rsid w:val="00213842"/>
    <w:rsid w:val="00235212"/>
    <w:rsid w:val="00237A8F"/>
    <w:rsid w:val="00241BD1"/>
    <w:rsid w:val="00254D5D"/>
    <w:rsid w:val="00265F54"/>
    <w:rsid w:val="002C3BF0"/>
    <w:rsid w:val="002D76A3"/>
    <w:rsid w:val="002F61EB"/>
    <w:rsid w:val="0031262D"/>
    <w:rsid w:val="00312EA0"/>
    <w:rsid w:val="00314E25"/>
    <w:rsid w:val="003151BC"/>
    <w:rsid w:val="00321B97"/>
    <w:rsid w:val="00322046"/>
    <w:rsid w:val="003437F9"/>
    <w:rsid w:val="003652EF"/>
    <w:rsid w:val="00373093"/>
    <w:rsid w:val="00390E81"/>
    <w:rsid w:val="003A55EB"/>
    <w:rsid w:val="00431DED"/>
    <w:rsid w:val="004438DD"/>
    <w:rsid w:val="00460DB1"/>
    <w:rsid w:val="00474C1F"/>
    <w:rsid w:val="00486443"/>
    <w:rsid w:val="00496E44"/>
    <w:rsid w:val="004D6C02"/>
    <w:rsid w:val="0050080B"/>
    <w:rsid w:val="00500FEE"/>
    <w:rsid w:val="00507C15"/>
    <w:rsid w:val="00531C7C"/>
    <w:rsid w:val="00534754"/>
    <w:rsid w:val="00555E88"/>
    <w:rsid w:val="005810D6"/>
    <w:rsid w:val="005B009D"/>
    <w:rsid w:val="005D2D78"/>
    <w:rsid w:val="005E518A"/>
    <w:rsid w:val="005F1D29"/>
    <w:rsid w:val="005F236C"/>
    <w:rsid w:val="006018FA"/>
    <w:rsid w:val="00606D6E"/>
    <w:rsid w:val="00610DFB"/>
    <w:rsid w:val="00690E2C"/>
    <w:rsid w:val="006959C5"/>
    <w:rsid w:val="006D4BB5"/>
    <w:rsid w:val="006E7164"/>
    <w:rsid w:val="007019DC"/>
    <w:rsid w:val="0070278B"/>
    <w:rsid w:val="00711C9B"/>
    <w:rsid w:val="007751BD"/>
    <w:rsid w:val="00782F85"/>
    <w:rsid w:val="00791C93"/>
    <w:rsid w:val="00794C10"/>
    <w:rsid w:val="007D000B"/>
    <w:rsid w:val="007D1A7A"/>
    <w:rsid w:val="007E1B52"/>
    <w:rsid w:val="007E2499"/>
    <w:rsid w:val="007E66C6"/>
    <w:rsid w:val="0085548D"/>
    <w:rsid w:val="00856034"/>
    <w:rsid w:val="00863F2C"/>
    <w:rsid w:val="008B4DA2"/>
    <w:rsid w:val="008D0097"/>
    <w:rsid w:val="009070DD"/>
    <w:rsid w:val="00932583"/>
    <w:rsid w:val="009367B2"/>
    <w:rsid w:val="00950BA4"/>
    <w:rsid w:val="00974A32"/>
    <w:rsid w:val="00985099"/>
    <w:rsid w:val="009A4C13"/>
    <w:rsid w:val="009A756B"/>
    <w:rsid w:val="009D0513"/>
    <w:rsid w:val="009D5117"/>
    <w:rsid w:val="009E3143"/>
    <w:rsid w:val="009E6A9A"/>
    <w:rsid w:val="009E77A1"/>
    <w:rsid w:val="00A14CF9"/>
    <w:rsid w:val="00A35A08"/>
    <w:rsid w:val="00A44C9C"/>
    <w:rsid w:val="00A61900"/>
    <w:rsid w:val="00A87DA4"/>
    <w:rsid w:val="00A96ABD"/>
    <w:rsid w:val="00AB4791"/>
    <w:rsid w:val="00AB5994"/>
    <w:rsid w:val="00AD09F8"/>
    <w:rsid w:val="00AE03EA"/>
    <w:rsid w:val="00AE7B39"/>
    <w:rsid w:val="00B27676"/>
    <w:rsid w:val="00B31EA9"/>
    <w:rsid w:val="00B53E88"/>
    <w:rsid w:val="00B6182C"/>
    <w:rsid w:val="00B768D1"/>
    <w:rsid w:val="00B90580"/>
    <w:rsid w:val="00B91AFE"/>
    <w:rsid w:val="00BC345D"/>
    <w:rsid w:val="00BD4E8C"/>
    <w:rsid w:val="00BD73BA"/>
    <w:rsid w:val="00BE4C34"/>
    <w:rsid w:val="00BE7B1C"/>
    <w:rsid w:val="00C225D8"/>
    <w:rsid w:val="00C27C7D"/>
    <w:rsid w:val="00C674FC"/>
    <w:rsid w:val="00CA5A2D"/>
    <w:rsid w:val="00CA6F9E"/>
    <w:rsid w:val="00CC07E8"/>
    <w:rsid w:val="00D03355"/>
    <w:rsid w:val="00D06254"/>
    <w:rsid w:val="00D12040"/>
    <w:rsid w:val="00D154C2"/>
    <w:rsid w:val="00D24731"/>
    <w:rsid w:val="00D26C88"/>
    <w:rsid w:val="00D66FED"/>
    <w:rsid w:val="00D803FC"/>
    <w:rsid w:val="00D806A9"/>
    <w:rsid w:val="00D83EF3"/>
    <w:rsid w:val="00D929DA"/>
    <w:rsid w:val="00D92FE1"/>
    <w:rsid w:val="00DA147E"/>
    <w:rsid w:val="00DB5D47"/>
    <w:rsid w:val="00DB7B41"/>
    <w:rsid w:val="00DC4B7C"/>
    <w:rsid w:val="00DD5A05"/>
    <w:rsid w:val="00DE1CAC"/>
    <w:rsid w:val="00E13F25"/>
    <w:rsid w:val="00E2263D"/>
    <w:rsid w:val="00E57500"/>
    <w:rsid w:val="00E76892"/>
    <w:rsid w:val="00E92172"/>
    <w:rsid w:val="00EB0772"/>
    <w:rsid w:val="00EC2241"/>
    <w:rsid w:val="00EC5962"/>
    <w:rsid w:val="00EC7A6D"/>
    <w:rsid w:val="00ED3122"/>
    <w:rsid w:val="00ED6DAE"/>
    <w:rsid w:val="00F12D6F"/>
    <w:rsid w:val="00F42397"/>
    <w:rsid w:val="00F445A0"/>
    <w:rsid w:val="00F44E9D"/>
    <w:rsid w:val="00F465BC"/>
    <w:rsid w:val="00F61A0F"/>
    <w:rsid w:val="00F638E2"/>
    <w:rsid w:val="00F76988"/>
    <w:rsid w:val="00F961FA"/>
    <w:rsid w:val="00F963ED"/>
    <w:rsid w:val="00FA2FAB"/>
    <w:rsid w:val="00FB72AE"/>
    <w:rsid w:val="00FE4C83"/>
    <w:rsid w:val="00FF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F1D88"/>
  <w15:docId w15:val="{D4437089-4F6A-458B-A4A2-67949BB8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v-S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Rubrik1">
    <w:name w:val="heading 1"/>
    <w:basedOn w:val="Normal"/>
    <w:next w:val="Normal"/>
    <w:link w:val="Rubrik1Char"/>
    <w:uiPriority w:val="9"/>
    <w:qFormat/>
    <w:rsid w:val="00F961FA"/>
    <w:pPr>
      <w:keepNext/>
      <w:keepLines/>
      <w:spacing w:before="240"/>
      <w:outlineLvl w:val="0"/>
    </w:pPr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styleId="Rubrik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Underrubrik">
    <w:name w:val="Subtitle"/>
    <w:basedOn w:val="Rubrik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</w:style>
  <w:style w:type="paragraph" w:styleId="Beskrivni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ngtext">
    <w:name w:val="Balloon Text"/>
    <w:basedOn w:val="Standard"/>
    <w:rPr>
      <w:rFonts w:ascii="Tahoma" w:hAnsi="Tahoma" w:cs="Tahoma"/>
      <w:sz w:val="16"/>
      <w:szCs w:val="16"/>
    </w:rPr>
  </w:style>
  <w:style w:type="paragraph" w:styleId="Liststycke">
    <w:name w:val="List Paragraph"/>
    <w:basedOn w:val="Standard"/>
    <w:uiPriority w:val="34"/>
    <w:qFormat/>
    <w:pPr>
      <w:ind w:left="720"/>
    </w:pPr>
  </w:style>
  <w:style w:type="paragraph" w:styleId="Sidhuvud">
    <w:name w:val="header"/>
    <w:basedOn w:val="Standard"/>
    <w:uiPriority w:val="99"/>
    <w:pPr>
      <w:suppressLineNumbers/>
      <w:tabs>
        <w:tab w:val="center" w:pos="4536"/>
        <w:tab w:val="right" w:pos="9072"/>
      </w:tabs>
    </w:pPr>
  </w:style>
  <w:style w:type="paragraph" w:styleId="Sidfot">
    <w:name w:val="footer"/>
    <w:basedOn w:val="Standard"/>
    <w:pPr>
      <w:suppressLineNumbers/>
      <w:tabs>
        <w:tab w:val="center" w:pos="4536"/>
        <w:tab w:val="right" w:pos="9072"/>
      </w:tabs>
    </w:pPr>
  </w:style>
  <w:style w:type="character" w:customStyle="1" w:styleId="BallongtextChar">
    <w:name w:val="Ballongtext Char"/>
    <w:basedOn w:val="Standardstycketeckensnitt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rPr>
      <w:color w:val="0000FF"/>
      <w:u w:val="single"/>
    </w:rPr>
  </w:style>
  <w:style w:type="character" w:customStyle="1" w:styleId="SidhuvudChar">
    <w:name w:val="Sidhuvud Char"/>
    <w:basedOn w:val="Standardstycketeckensnitt"/>
    <w:uiPriority w:val="99"/>
  </w:style>
  <w:style w:type="character" w:customStyle="1" w:styleId="SidfotChar">
    <w:name w:val="Sidfot Char"/>
    <w:basedOn w:val="Standardstycketeckensnit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alibri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nk">
    <w:name w:val="Hyperlink"/>
    <w:basedOn w:val="Standardstycketeckensnitt"/>
    <w:rPr>
      <w:color w:val="0563C1"/>
      <w:u w:val="single"/>
    </w:rPr>
  </w:style>
  <w:style w:type="numbering" w:customStyle="1" w:styleId="WWNum51">
    <w:name w:val="WWNum51"/>
    <w:basedOn w:val="Ingenlista"/>
    <w:rsid w:val="002D76A3"/>
    <w:pPr>
      <w:numPr>
        <w:numId w:val="10"/>
      </w:numPr>
    </w:pPr>
  </w:style>
  <w:style w:type="numbering" w:customStyle="1" w:styleId="WWNum1">
    <w:name w:val="WWNum1"/>
    <w:basedOn w:val="Ingenlista"/>
    <w:pPr>
      <w:numPr>
        <w:numId w:val="1"/>
      </w:numPr>
    </w:pPr>
  </w:style>
  <w:style w:type="numbering" w:customStyle="1" w:styleId="WWNum2">
    <w:name w:val="WWNum2"/>
    <w:basedOn w:val="Ingenlista"/>
    <w:pPr>
      <w:numPr>
        <w:numId w:val="2"/>
      </w:numPr>
    </w:pPr>
  </w:style>
  <w:style w:type="numbering" w:customStyle="1" w:styleId="WWNum3">
    <w:name w:val="WWNum3"/>
    <w:basedOn w:val="Ingenlista"/>
    <w:pPr>
      <w:numPr>
        <w:numId w:val="3"/>
      </w:numPr>
    </w:pPr>
  </w:style>
  <w:style w:type="numbering" w:customStyle="1" w:styleId="WWNum4">
    <w:name w:val="WWNum4"/>
    <w:basedOn w:val="Ingenlista"/>
    <w:pPr>
      <w:numPr>
        <w:numId w:val="4"/>
      </w:numPr>
    </w:pPr>
  </w:style>
  <w:style w:type="numbering" w:customStyle="1" w:styleId="WWNum5">
    <w:name w:val="WWNum5"/>
    <w:basedOn w:val="Ingenlista"/>
    <w:pPr>
      <w:numPr>
        <w:numId w:val="5"/>
      </w:numPr>
    </w:pPr>
  </w:style>
  <w:style w:type="numbering" w:customStyle="1" w:styleId="WWNum6">
    <w:name w:val="WWNum6"/>
    <w:basedOn w:val="Ingenlista"/>
    <w:pPr>
      <w:numPr>
        <w:numId w:val="6"/>
      </w:numPr>
    </w:pPr>
  </w:style>
  <w:style w:type="numbering" w:customStyle="1" w:styleId="WWNum7">
    <w:name w:val="WWNum7"/>
    <w:basedOn w:val="Ingenlista"/>
    <w:pPr>
      <w:numPr>
        <w:numId w:val="7"/>
      </w:numPr>
    </w:pPr>
  </w:style>
  <w:style w:type="character" w:styleId="Olstomnmnande">
    <w:name w:val="Unresolved Mention"/>
    <w:basedOn w:val="Standardstycketeckensnitt"/>
    <w:uiPriority w:val="99"/>
    <w:semiHidden/>
    <w:unhideWhenUsed/>
    <w:rsid w:val="005D2D78"/>
    <w:rPr>
      <w:color w:val="605E5C"/>
      <w:shd w:val="clear" w:color="auto" w:fill="E1DFDD"/>
    </w:rPr>
  </w:style>
  <w:style w:type="character" w:customStyle="1" w:styleId="Rubrik1Char">
    <w:name w:val="Rubrik 1 Char"/>
    <w:basedOn w:val="Standardstycketeckensnitt"/>
    <w:link w:val="Rubrik1"/>
    <w:uiPriority w:val="9"/>
    <w:rsid w:val="00F961FA"/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F963E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F963ED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F963ED"/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42310748-c94f-47cb-87d1-6c718bfbf8fe@trafikverket.s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per.carolan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c.olsson@gmail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rslandahk.com/" TargetMode="External"/><Relationship Id="rId1" Type="http://schemas.openxmlformats.org/officeDocument/2006/relationships/hyperlink" Target="mailto:info@torslandahk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763801DFAD1D438A91DD6B9AE9AA22" ma:contentTypeVersion="13" ma:contentTypeDescription="Skapa ett nytt dokument." ma:contentTypeScope="" ma:versionID="b3f70a7b0481a717593dedb48d0abcc1">
  <xsd:schema xmlns:xsd="http://www.w3.org/2001/XMLSchema" xmlns:xs="http://www.w3.org/2001/XMLSchema" xmlns:p="http://schemas.microsoft.com/office/2006/metadata/properties" xmlns:ns3="0521111d-57cd-464e-a277-cdb535c71f1c" xmlns:ns4="1b6f6413-f44f-4322-841a-713ffea062ae" targetNamespace="http://schemas.microsoft.com/office/2006/metadata/properties" ma:root="true" ma:fieldsID="4c741ed743f2a046654ae00d4bbf49db" ns3:_="" ns4:_="">
    <xsd:import namespace="0521111d-57cd-464e-a277-cdb535c71f1c"/>
    <xsd:import namespace="1b6f6413-f44f-4322-841a-713ffea062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1111d-57cd-464e-a277-cdb535c71f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f6413-f44f-4322-841a-713ffea06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BEC1E-4777-4B61-8C5B-CCDF53CD65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90271D-0B13-4355-9480-16C2541BB4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96F91A-9523-4691-9381-33A42E284A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8479D5-5D50-48C9-809D-45B9ECA92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1111d-57cd-464e-a277-cdb535c71f1c"/>
    <ds:schemaRef ds:uri="1b6f6413-f44f-4322-841a-713ffea06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56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n</dc:creator>
  <cp:keywords/>
  <dc:description/>
  <cp:lastModifiedBy>Olsson Caroline, IKTvea</cp:lastModifiedBy>
  <cp:revision>5</cp:revision>
  <cp:lastPrinted>2022-09-14T12:58:00Z</cp:lastPrinted>
  <dcterms:created xsi:type="dcterms:W3CDTF">2025-07-16T16:52:00Z</dcterms:created>
  <dcterms:modified xsi:type="dcterms:W3CDTF">2025-08-30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34763801DFAD1D438A91DD6B9AE9AA22</vt:lpwstr>
  </property>
</Properties>
</file>